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A41BC0" w14:textId="76E5D761" w:rsidR="008C18FB" w:rsidRDefault="008C18FB" w:rsidP="008C18FB">
      <w:r>
        <w:t xml:space="preserve">What is CoolSculpting </w:t>
      </w:r>
      <w:proofErr w:type="spellStart"/>
      <w:r>
        <w:t>Elite.ARTICLE.</w:t>
      </w:r>
      <w:r>
        <w:t>Always</w:t>
      </w:r>
      <w:proofErr w:type="spellEnd"/>
      <w:r>
        <w:t xml:space="preserve"> Beautiful</w:t>
      </w:r>
      <w:r>
        <w:t>.MZ</w:t>
      </w:r>
    </w:p>
    <w:p w14:paraId="01C94C47" w14:textId="77777777" w:rsidR="008C18FB" w:rsidRDefault="008C18FB" w:rsidP="008C18FB">
      <w:r>
        <w:t>/What is CoolSculpting Elite</w:t>
      </w:r>
    </w:p>
    <w:p w14:paraId="227FE3C3" w14:textId="77777777" w:rsidR="008C18FB" w:rsidRDefault="008C18FB" w:rsidP="008C18FB">
      <w:r>
        <w:t>KW: What is CoolSculpting Elite</w:t>
      </w:r>
    </w:p>
    <w:p w14:paraId="1F516A83" w14:textId="77777777" w:rsidR="008C18FB" w:rsidRDefault="008C18FB" w:rsidP="008C18FB">
      <w:r>
        <w:t>Meta: Wondering what is CoolSculpting Elite? Learn about the new innovation in the famous fat reduction treatment. Freeze double the fat in half the time.</w:t>
      </w:r>
    </w:p>
    <w:p w14:paraId="116FF6B0" w14:textId="77777777" w:rsidR="008C18FB" w:rsidRDefault="008C18FB" w:rsidP="008C18FB">
      <w:r>
        <w:t>What Is CoolSculpting Elite | New &amp; Improved Fat Reduction</w:t>
      </w:r>
    </w:p>
    <w:p w14:paraId="0F578247" w14:textId="77777777" w:rsidR="008C18FB" w:rsidRDefault="008C18FB" w:rsidP="008C18FB">
      <w:r>
        <w:t xml:space="preserve">With all the buzz circulating in the body contouring industry, many are asking what is CoolSculpting Elite? </w:t>
      </w:r>
      <w:r w:rsidRPr="00C05441">
        <w:rPr>
          <w:u w:val="single"/>
        </w:rPr>
        <w:t>CoolSculpting Elite</w:t>
      </w:r>
      <w:r>
        <w:t xml:space="preserve"> is the newest innovation from Allergan, the makers of the original CoolSculpting treatment. CoolSculpting Elite builds off its predecessor in many ways to provide a more effective fat-freezing treatment. Continue reading to learn how CoolSculpting Elite makes </w:t>
      </w:r>
      <w:r w:rsidRPr="00AF5C56">
        <w:rPr>
          <w:u w:val="single"/>
        </w:rPr>
        <w:t>non-surgical fat reduction</w:t>
      </w:r>
      <w:r>
        <w:t xml:space="preserve"> better than ever. </w:t>
      </w:r>
    </w:p>
    <w:p w14:paraId="2B2D8415" w14:textId="77777777" w:rsidR="008C18FB" w:rsidRDefault="008C18FB" w:rsidP="008C18FB">
      <w:r>
        <w:t>The Original Fat Freezing Treatment</w:t>
      </w:r>
    </w:p>
    <w:p w14:paraId="0C30EC81" w14:textId="77777777" w:rsidR="008C18FB" w:rsidRDefault="008C18FB" w:rsidP="008C18FB">
      <w:r>
        <w:t xml:space="preserve">During a traditional CoolSculpting treatment, your technician places an applicator over a stubborn bulge. When the machine is activated, the applicator suctions the targeted tissue up into the applicators cooling plates. The bulge is then exposed to precisely controlled cooling. </w:t>
      </w:r>
    </w:p>
    <w:p w14:paraId="4BEDC04B" w14:textId="77777777" w:rsidR="008C18FB" w:rsidRPr="00C05441" w:rsidRDefault="008C18FB" w:rsidP="008C18FB">
      <w:pPr>
        <w:jc w:val="right"/>
        <w:rPr>
          <w:u w:val="single"/>
        </w:rPr>
      </w:pPr>
      <w:r w:rsidRPr="00C05441">
        <w:rPr>
          <w:u w:val="single"/>
        </w:rPr>
        <w:t>See CoolSculpting before and after images &gt;&gt;</w:t>
      </w:r>
    </w:p>
    <w:p w14:paraId="7AF6D642" w14:textId="77777777" w:rsidR="008C18FB" w:rsidRDefault="008C18FB" w:rsidP="008C18FB">
      <w:r>
        <w:t xml:space="preserve">The cold temperatures freeze underlying fat cells without harming the surrounding tissue. When fat cells freeze, they rupture. Unable to store fat, the destroyed cells are gathered up the lymphatic system and eventually processed out of the body as waste. </w:t>
      </w:r>
    </w:p>
    <w:p w14:paraId="6A869A16" w14:textId="77777777" w:rsidR="008C18FB" w:rsidRDefault="008C18FB" w:rsidP="008C18FB">
      <w:r>
        <w:t xml:space="preserve">Once fat cells exit the body, they cannot grow back. </w:t>
      </w:r>
      <w:r w:rsidRPr="00AF5C56">
        <w:rPr>
          <w:u w:val="single"/>
        </w:rPr>
        <w:t>This provides long</w:t>
      </w:r>
      <w:r>
        <w:rPr>
          <w:u w:val="single"/>
        </w:rPr>
        <w:t>-</w:t>
      </w:r>
      <w:r w:rsidRPr="00AF5C56">
        <w:rPr>
          <w:u w:val="single"/>
        </w:rPr>
        <w:t>lasting results.</w:t>
      </w:r>
      <w:r>
        <w:t xml:space="preserve"> This entire process is scientifically known as </w:t>
      </w:r>
      <w:r w:rsidRPr="00AF5C56">
        <w:rPr>
          <w:u w:val="single"/>
        </w:rPr>
        <w:t>Cryolipolysis</w:t>
      </w:r>
      <w:r>
        <w:t xml:space="preserve">. Broken down, Cryolipolysis means cold-induced fat cell death. </w:t>
      </w:r>
    </w:p>
    <w:p w14:paraId="48D21E6D" w14:textId="77777777" w:rsidR="008C18FB" w:rsidRDefault="008C18FB" w:rsidP="008C18FB">
      <w:r>
        <w:t>What Is CoolSculpting Elite Able to Do?</w:t>
      </w:r>
    </w:p>
    <w:p w14:paraId="3FE60CAC" w14:textId="77777777" w:rsidR="008C18FB" w:rsidRDefault="008C18FB" w:rsidP="008C18FB">
      <w:r>
        <w:t xml:space="preserve">CoolSculpting Elite builds off of the original treatment. However, the new fat freezing machine and revamped applicators offer significant advantages over the old machine and applicators. </w:t>
      </w:r>
    </w:p>
    <w:p w14:paraId="7780EA7D" w14:textId="77777777" w:rsidR="008C18FB" w:rsidRDefault="008C18FB" w:rsidP="008C18FB">
      <w:r>
        <w:t>What is New About CoolSculpting Elite’s Machine?</w:t>
      </w:r>
    </w:p>
    <w:p w14:paraId="27B0AC9B" w14:textId="77777777" w:rsidR="008C18FB" w:rsidRDefault="008C18FB" w:rsidP="008C18FB">
      <w:r>
        <w:t>The original CoolSculpting machine permitted the use of only one applicator at a time. CoolSculpting Elite permits the use of two applicators during a single treatment. This essentially freezes double the fat in half the time.</w:t>
      </w:r>
    </w:p>
    <w:p w14:paraId="3FDA7F10" w14:textId="77777777" w:rsidR="008C18FB" w:rsidRDefault="008C18FB" w:rsidP="008C18FB">
      <w:r>
        <w:t>What is New About CoolSculpting Elite’s Applicators?</w:t>
      </w:r>
    </w:p>
    <w:p w14:paraId="3C4970F7" w14:textId="77777777" w:rsidR="008C18FB" w:rsidRDefault="008C18FB" w:rsidP="008C18FB">
      <w:r>
        <w:t xml:space="preserve">The new applicators of the CoolSculpting Elite machine are entirely re-engineered. Their innovative C-shape design complements the natural curves of the body for a better fit. This enhances efficacy and improves comfort. </w:t>
      </w:r>
    </w:p>
    <w:p w14:paraId="687F79A3" w14:textId="77777777" w:rsidR="008C18FB" w:rsidRDefault="008C18FB" w:rsidP="008C18FB">
      <w:r>
        <w:t>Moreover, the cooling panels are 18% larger than the original applicators. This increases the amount of fat that can be frozen during a treatment.</w:t>
      </w:r>
    </w:p>
    <w:p w14:paraId="7D6A4E1C" w14:textId="77777777" w:rsidR="008C18FB" w:rsidRDefault="008C18FB" w:rsidP="008C18FB">
      <w:r>
        <w:lastRenderedPageBreak/>
        <w:t>Treatment Areas</w:t>
      </w:r>
    </w:p>
    <w:p w14:paraId="72437796" w14:textId="77777777" w:rsidR="008C18FB" w:rsidRDefault="008C18FB" w:rsidP="008C18FB">
      <w:r>
        <w:t xml:space="preserve">The new applicators distinguish CoolSculpting as the only non-invasive fat reduction treatment FDA cleared to target nine areas. </w:t>
      </w:r>
    </w:p>
    <w:p w14:paraId="214FB998" w14:textId="77777777" w:rsidR="008C18FB" w:rsidRDefault="008C18FB" w:rsidP="008C18FB">
      <w:r w:rsidRPr="00C05BA4">
        <w:rPr>
          <w:u w:val="single"/>
        </w:rPr>
        <w:t>Treatment areas</w:t>
      </w:r>
      <w:r>
        <w:t xml:space="preserve"> include:</w:t>
      </w:r>
    </w:p>
    <w:p w14:paraId="0A8FB8B1" w14:textId="77777777" w:rsidR="008C18FB" w:rsidRDefault="008C18FB" w:rsidP="008C18FB">
      <w:pPr>
        <w:pStyle w:val="ListParagraph"/>
        <w:numPr>
          <w:ilvl w:val="0"/>
          <w:numId w:val="1"/>
        </w:numPr>
      </w:pPr>
      <w:r w:rsidRPr="0015306B">
        <w:t xml:space="preserve">chin </w:t>
      </w:r>
    </w:p>
    <w:p w14:paraId="46AD01D1" w14:textId="77777777" w:rsidR="008C18FB" w:rsidRDefault="008C18FB" w:rsidP="008C18FB">
      <w:pPr>
        <w:pStyle w:val="ListParagraph"/>
        <w:numPr>
          <w:ilvl w:val="0"/>
          <w:numId w:val="1"/>
        </w:numPr>
      </w:pPr>
      <w:r w:rsidRPr="0015306B">
        <w:t xml:space="preserve">jawline  </w:t>
      </w:r>
    </w:p>
    <w:p w14:paraId="762B8C82" w14:textId="77777777" w:rsidR="008C18FB" w:rsidRDefault="008C18FB" w:rsidP="008C18FB">
      <w:pPr>
        <w:pStyle w:val="ListParagraph"/>
        <w:numPr>
          <w:ilvl w:val="0"/>
          <w:numId w:val="1"/>
        </w:numPr>
      </w:pPr>
      <w:r w:rsidRPr="0015306B">
        <w:t xml:space="preserve">thighs </w:t>
      </w:r>
    </w:p>
    <w:p w14:paraId="7FBA5268" w14:textId="77777777" w:rsidR="008C18FB" w:rsidRDefault="008C18FB" w:rsidP="008C18FB">
      <w:pPr>
        <w:pStyle w:val="ListParagraph"/>
        <w:numPr>
          <w:ilvl w:val="0"/>
          <w:numId w:val="1"/>
        </w:numPr>
      </w:pPr>
      <w:r w:rsidRPr="0015306B">
        <w:t>abdomen</w:t>
      </w:r>
      <w:r>
        <w:t xml:space="preserve"> </w:t>
      </w:r>
    </w:p>
    <w:p w14:paraId="29F8514D" w14:textId="77777777" w:rsidR="008C18FB" w:rsidRDefault="008C18FB" w:rsidP="008C18FB">
      <w:pPr>
        <w:pStyle w:val="ListParagraph"/>
        <w:numPr>
          <w:ilvl w:val="0"/>
          <w:numId w:val="1"/>
        </w:numPr>
      </w:pPr>
      <w:r w:rsidRPr="0015306B">
        <w:t>flanks</w:t>
      </w:r>
    </w:p>
    <w:p w14:paraId="3653B1A4" w14:textId="77777777" w:rsidR="008C18FB" w:rsidRDefault="008C18FB" w:rsidP="008C18FB">
      <w:pPr>
        <w:pStyle w:val="ListParagraph"/>
        <w:numPr>
          <w:ilvl w:val="0"/>
          <w:numId w:val="1"/>
        </w:numPr>
      </w:pPr>
      <w:r w:rsidRPr="0015306B">
        <w:t>bra fat</w:t>
      </w:r>
    </w:p>
    <w:p w14:paraId="43D2C309" w14:textId="77777777" w:rsidR="008C18FB" w:rsidRDefault="008C18FB" w:rsidP="008C18FB">
      <w:pPr>
        <w:pStyle w:val="ListParagraph"/>
        <w:numPr>
          <w:ilvl w:val="0"/>
          <w:numId w:val="1"/>
        </w:numPr>
      </w:pPr>
      <w:r w:rsidRPr="0015306B">
        <w:t xml:space="preserve">back fat </w:t>
      </w:r>
    </w:p>
    <w:p w14:paraId="0790FDAD" w14:textId="77777777" w:rsidR="008C18FB" w:rsidRDefault="008C18FB" w:rsidP="008C18FB">
      <w:pPr>
        <w:pStyle w:val="ListParagraph"/>
        <w:numPr>
          <w:ilvl w:val="0"/>
          <w:numId w:val="1"/>
        </w:numPr>
      </w:pPr>
      <w:r w:rsidRPr="0015306B">
        <w:t>underneath the buttocks</w:t>
      </w:r>
    </w:p>
    <w:p w14:paraId="60607B4F" w14:textId="77777777" w:rsidR="008C18FB" w:rsidRDefault="008C18FB" w:rsidP="008C18FB">
      <w:pPr>
        <w:pStyle w:val="ListParagraph"/>
        <w:numPr>
          <w:ilvl w:val="0"/>
          <w:numId w:val="1"/>
        </w:numPr>
      </w:pPr>
      <w:r w:rsidRPr="0015306B">
        <w:t>upper arms</w:t>
      </w:r>
    </w:p>
    <w:p w14:paraId="70677F01" w14:textId="77777777" w:rsidR="008C18FB" w:rsidRDefault="008C18FB" w:rsidP="008C18FB">
      <w:r>
        <w:t>What Is CoolSculpting Elite Capable of Doing for You?</w:t>
      </w:r>
    </w:p>
    <w:p w14:paraId="4D804C7D" w14:textId="4E214AD9" w:rsidR="008C18FB" w:rsidRDefault="008C18FB" w:rsidP="008C18FB">
      <w:r>
        <w:t>The most important question on your mind may be, “what is CoolSculpting Elite going to do for me?” Find out by scheduling a free consultation with</w:t>
      </w:r>
      <w:r>
        <w:t xml:space="preserve"> </w:t>
      </w:r>
      <w:r>
        <w:t>Always Beautiful</w:t>
      </w:r>
      <w:r>
        <w:t xml:space="preserve"> Medspa</w:t>
      </w:r>
      <w:r>
        <w:t>. As the premier provider of CoolSculpting in</w:t>
      </w:r>
      <w:r>
        <w:t xml:space="preserve"> Denver, CO,</w:t>
      </w:r>
      <w:r>
        <w:t xml:space="preserve"> and as one of the first providers to offer the new CoolSculpting Elite, Always Beautiful</w:t>
      </w:r>
      <w:r>
        <w:t xml:space="preserve"> Medspa</w:t>
      </w:r>
      <w:r>
        <w:t xml:space="preserve"> can determine if this treatment is right for you. If so, we’ll customize your treatment plan to deliver optimal results. Take the first step towards a slimmer, more sculpted you by contacting Always Beautiful</w:t>
      </w:r>
      <w:r>
        <w:t xml:space="preserve"> Medspa</w:t>
      </w:r>
      <w:r>
        <w:t xml:space="preserve"> online or calling </w:t>
      </w:r>
      <w:r>
        <w:rPr>
          <w:rFonts w:ascii="Arial" w:hAnsi="Arial" w:cs="Arial"/>
          <w:sz w:val="20"/>
          <w:szCs w:val="20"/>
        </w:rPr>
        <w:t>(720) 280-7016</w:t>
      </w:r>
      <w:r>
        <w:t xml:space="preserve"> today.</w:t>
      </w:r>
    </w:p>
    <w:p w14:paraId="4E032C74" w14:textId="77777777" w:rsidR="008C18FB" w:rsidRDefault="008C18FB" w:rsidP="008C18FB"/>
    <w:p w14:paraId="72E012F4" w14:textId="77777777" w:rsidR="008C18FB" w:rsidRDefault="008C18FB"/>
    <w:sectPr w:rsidR="008C18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84D7A1C"/>
    <w:multiLevelType w:val="hybridMultilevel"/>
    <w:tmpl w:val="922AF4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bM0M7Q0MTE0tjRV0lEKTi0uzszPAykwrAUAlMTUyCwAAAA="/>
  </w:docVars>
  <w:rsids>
    <w:rsidRoot w:val="008C18FB"/>
    <w:rsid w:val="008C18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DE7A5"/>
  <w15:chartTrackingRefBased/>
  <w15:docId w15:val="{B1C51EEA-FDC4-4615-BAF8-5B9315275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8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18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11</Words>
  <Characters>2914</Characters>
  <Application>Microsoft Office Word</Application>
  <DocSecurity>0</DocSecurity>
  <Lines>24</Lines>
  <Paragraphs>6</Paragraphs>
  <ScaleCrop>false</ScaleCrop>
  <Company/>
  <LinksUpToDate>false</LinksUpToDate>
  <CharactersWithSpaces>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1-02-25T20:02:00Z</dcterms:created>
  <dcterms:modified xsi:type="dcterms:W3CDTF">2021-02-25T20:04:00Z</dcterms:modified>
</cp:coreProperties>
</file>